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3EAA7B" w14:textId="77777777" w:rsidR="00CD6E93" w:rsidRPr="00CA4154" w:rsidRDefault="00000000">
      <w:pPr>
        <w:pStyle w:val="Title"/>
        <w:rPr>
          <w:lang w:val="es-PR"/>
        </w:rPr>
      </w:pPr>
      <w:r w:rsidRPr="00CA4154">
        <w:rPr>
          <w:lang w:val="es-PR"/>
        </w:rPr>
        <w:t>Introdución a R Markdown</w:t>
      </w:r>
    </w:p>
    <w:p w14:paraId="691F2558" w14:textId="77777777" w:rsidR="00CD6E93" w:rsidRPr="00CA4154" w:rsidRDefault="00000000">
      <w:pPr>
        <w:pStyle w:val="Author"/>
        <w:rPr>
          <w:lang w:val="es-PR"/>
        </w:rPr>
      </w:pPr>
      <w:r w:rsidRPr="00CA4154">
        <w:rPr>
          <w:lang w:val="es-PR"/>
        </w:rPr>
        <w:t>D. S. Fernández del Viso</w:t>
      </w:r>
    </w:p>
    <w:p w14:paraId="6AE89A20" w14:textId="77777777" w:rsidR="00CD6E93" w:rsidRPr="00CA4154" w:rsidRDefault="00000000">
      <w:pPr>
        <w:pStyle w:val="Date"/>
        <w:rPr>
          <w:lang w:val="es-PR"/>
        </w:rPr>
      </w:pPr>
      <w:r w:rsidRPr="00CA4154">
        <w:rPr>
          <w:lang w:val="es-PR"/>
        </w:rPr>
        <w:t>2024-12-15</w:t>
      </w:r>
    </w:p>
    <w:p w14:paraId="786DB2CF" w14:textId="77777777" w:rsidR="00CD6E93" w:rsidRPr="00CA4154" w:rsidRDefault="00000000">
      <w:pPr>
        <w:pStyle w:val="Heading3"/>
        <w:rPr>
          <w:lang w:val="es-PR"/>
        </w:rPr>
      </w:pPr>
      <w:bookmarkStart w:id="0" w:name="guía-rápida-para-usar-r-markdown"/>
      <w:r w:rsidRPr="00CA4154">
        <w:rPr>
          <w:b/>
          <w:bCs/>
          <w:lang w:val="es-PR"/>
        </w:rPr>
        <w:t>Guía rápida para usar R Markdown</w:t>
      </w:r>
    </w:p>
    <w:p w14:paraId="2371B2B3" w14:textId="77777777" w:rsidR="00CD6E93" w:rsidRDefault="00000000">
      <w:pPr>
        <w:pStyle w:val="FirstParagraph"/>
      </w:pPr>
      <w:r w:rsidRPr="00CA4154">
        <w:rPr>
          <w:lang w:val="es-PR"/>
        </w:rPr>
        <w:t xml:space="preserve">R Markdown es una herramienta poderosa para combinar texto, código R y resultados en un único documento. </w:t>
      </w:r>
      <w:proofErr w:type="spellStart"/>
      <w:r>
        <w:t>Aquí</w:t>
      </w:r>
      <w:proofErr w:type="spellEnd"/>
      <w:r>
        <w:t xml:space="preserve"> </w:t>
      </w:r>
      <w:proofErr w:type="spellStart"/>
      <w:r>
        <w:t>tienes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guía</w:t>
      </w:r>
      <w:proofErr w:type="spellEnd"/>
      <w:r>
        <w:t xml:space="preserve"> básica para empezar:</w:t>
      </w:r>
    </w:p>
    <w:p w14:paraId="5BE14E79" w14:textId="77777777" w:rsidR="00CD6E93" w:rsidRDefault="00E00C43">
      <w:r>
        <w:rPr>
          <w:noProof/>
        </w:rPr>
        <w:pict w14:anchorId="1BE6922E">
          <v:rect id="_x0000_i1031" alt="" style="width:468pt;height:.05pt;mso-width-percent:0;mso-height-percent:0;mso-width-percent:0;mso-height-percent:0" o:hralign="center" o:hrstd="t" o:hr="t"/>
        </w:pict>
      </w:r>
    </w:p>
    <w:p w14:paraId="6D8C62CD" w14:textId="77777777" w:rsidR="00CD6E93" w:rsidRDefault="00000000">
      <w:pPr>
        <w:pStyle w:val="Heading3"/>
      </w:pPr>
      <w:bookmarkStart w:id="1" w:name="qué-es-r-markdown"/>
      <w:bookmarkEnd w:id="0"/>
      <w:r>
        <w:rPr>
          <w:b/>
          <w:bCs/>
        </w:rPr>
        <w:t>1. ¿Qué es R Markdown?</w:t>
      </w:r>
    </w:p>
    <w:p w14:paraId="3DB7536D" w14:textId="77777777" w:rsidR="00CD6E93" w:rsidRPr="00CA4154" w:rsidRDefault="00000000">
      <w:pPr>
        <w:pStyle w:val="Compact"/>
        <w:numPr>
          <w:ilvl w:val="0"/>
          <w:numId w:val="2"/>
        </w:numPr>
        <w:rPr>
          <w:lang w:val="es-PR"/>
        </w:rPr>
      </w:pPr>
      <w:r w:rsidRPr="00CA4154">
        <w:rPr>
          <w:lang w:val="es-PR"/>
        </w:rPr>
        <w:t>Es un formato que permite integrar texto (en Markdown) y código R.</w:t>
      </w:r>
    </w:p>
    <w:p w14:paraId="3D08474D" w14:textId="77777777" w:rsidR="00CD6E93" w:rsidRPr="00CA4154" w:rsidRDefault="00000000">
      <w:pPr>
        <w:pStyle w:val="Compact"/>
        <w:numPr>
          <w:ilvl w:val="0"/>
          <w:numId w:val="2"/>
        </w:numPr>
        <w:rPr>
          <w:lang w:val="es-PR"/>
        </w:rPr>
      </w:pPr>
      <w:r w:rsidRPr="00CA4154">
        <w:rPr>
          <w:lang w:val="es-PR"/>
        </w:rPr>
        <w:t>Puedes generar documentos en varios formatos como HTML, PDF, Word o PowerPoint.</w:t>
      </w:r>
    </w:p>
    <w:p w14:paraId="01A4327D" w14:textId="77777777" w:rsidR="00CD6E93" w:rsidRDefault="00E00C43">
      <w:r>
        <w:rPr>
          <w:noProof/>
        </w:rPr>
        <w:pict w14:anchorId="6C46BE12">
          <v:rect id="_x0000_i1030" alt="" style="width:468pt;height:.05pt;mso-width-percent:0;mso-height-percent:0;mso-width-percent:0;mso-height-percent:0" o:hralign="center" o:hrstd="t" o:hr="t"/>
        </w:pict>
      </w:r>
    </w:p>
    <w:p w14:paraId="13318CE7" w14:textId="77777777" w:rsidR="00CD6E93" w:rsidRPr="00CA4154" w:rsidRDefault="00000000">
      <w:pPr>
        <w:pStyle w:val="Heading3"/>
        <w:rPr>
          <w:lang w:val="es-PR"/>
        </w:rPr>
      </w:pPr>
      <w:bookmarkStart w:id="2" w:name="cómo-crear-un-archivo-r-markdown"/>
      <w:bookmarkEnd w:id="1"/>
      <w:r w:rsidRPr="00CA4154">
        <w:rPr>
          <w:b/>
          <w:bCs/>
          <w:lang w:val="es-PR"/>
        </w:rPr>
        <w:t>2. Cómo crear un archivo R Markdown</w:t>
      </w:r>
    </w:p>
    <w:p w14:paraId="6EF722D4" w14:textId="77777777" w:rsidR="00CD6E93" w:rsidRDefault="00000000">
      <w:pPr>
        <w:pStyle w:val="Compact"/>
        <w:numPr>
          <w:ilvl w:val="0"/>
          <w:numId w:val="3"/>
        </w:numPr>
      </w:pPr>
      <w:r>
        <w:t>Abre RStudio.</w:t>
      </w:r>
    </w:p>
    <w:p w14:paraId="1A000B1A" w14:textId="77777777" w:rsidR="00CD6E93" w:rsidRDefault="00000000">
      <w:pPr>
        <w:pStyle w:val="Compact"/>
        <w:numPr>
          <w:ilvl w:val="0"/>
          <w:numId w:val="3"/>
        </w:numPr>
      </w:pPr>
      <w:r>
        <w:t xml:space="preserve">Ve a </w:t>
      </w:r>
      <w:r>
        <w:rPr>
          <w:b/>
          <w:bCs/>
        </w:rPr>
        <w:t>File &gt; New File &gt; R Markdown</w:t>
      </w:r>
      <w:r>
        <w:t>.</w:t>
      </w:r>
    </w:p>
    <w:p w14:paraId="0EB6ABB5" w14:textId="77777777" w:rsidR="00CD6E93" w:rsidRPr="00CA4154" w:rsidRDefault="00000000">
      <w:pPr>
        <w:pStyle w:val="Compact"/>
        <w:numPr>
          <w:ilvl w:val="0"/>
          <w:numId w:val="3"/>
        </w:numPr>
        <w:rPr>
          <w:lang w:val="es-PR"/>
        </w:rPr>
      </w:pPr>
      <w:r w:rsidRPr="00CA4154">
        <w:rPr>
          <w:lang w:val="es-PR"/>
        </w:rPr>
        <w:t>Completa el título, autor y formato de salida (HTML, PDF o Word).</w:t>
      </w:r>
    </w:p>
    <w:p w14:paraId="10E5E844" w14:textId="77777777" w:rsidR="00CD6E93" w:rsidRPr="00CA4154" w:rsidRDefault="00000000">
      <w:pPr>
        <w:pStyle w:val="Compact"/>
        <w:numPr>
          <w:ilvl w:val="0"/>
          <w:numId w:val="3"/>
        </w:numPr>
        <w:rPr>
          <w:lang w:val="es-PR"/>
        </w:rPr>
      </w:pPr>
      <w:r w:rsidRPr="00CA4154">
        <w:rPr>
          <w:lang w:val="es-PR"/>
        </w:rPr>
        <w:t>Haz clic en “OK” y RStudio generará una plantilla básica.</w:t>
      </w:r>
    </w:p>
    <w:p w14:paraId="5F0C444E" w14:textId="77777777" w:rsidR="00CD6E93" w:rsidRDefault="00E00C43">
      <w:r>
        <w:rPr>
          <w:noProof/>
        </w:rPr>
        <w:pict w14:anchorId="3F8B1747">
          <v:rect id="_x0000_i1029" alt="" style="width:468pt;height:.05pt;mso-width-percent:0;mso-height-percent:0;mso-width-percent:0;mso-height-percent:0" o:hralign="center" o:hrstd="t" o:hr="t"/>
        </w:pict>
      </w:r>
    </w:p>
    <w:p w14:paraId="74A548BD" w14:textId="77777777" w:rsidR="00CD6E93" w:rsidRPr="00CA4154" w:rsidRDefault="00000000">
      <w:pPr>
        <w:pStyle w:val="Heading3"/>
        <w:rPr>
          <w:lang w:val="es-PR"/>
        </w:rPr>
      </w:pPr>
      <w:bookmarkStart w:id="3" w:name="X306bece8c60c67a04dbffbc099fec27dba63347"/>
      <w:bookmarkEnd w:id="2"/>
      <w:r w:rsidRPr="00CA4154">
        <w:rPr>
          <w:b/>
          <w:bCs/>
          <w:lang w:val="es-PR"/>
        </w:rPr>
        <w:t>3. Estructura básica de un archivo R Markdown</w:t>
      </w:r>
    </w:p>
    <w:p w14:paraId="03E463CA" w14:textId="77777777" w:rsidR="00CD6E93" w:rsidRPr="00CA4154" w:rsidRDefault="00000000">
      <w:pPr>
        <w:pStyle w:val="FirstParagraph"/>
        <w:rPr>
          <w:lang w:val="es-PR"/>
        </w:rPr>
      </w:pPr>
      <w:r w:rsidRPr="00CA4154">
        <w:rPr>
          <w:lang w:val="es-PR"/>
        </w:rPr>
        <w:t>Un archivo R Markdown tiene tres partes principales:</w:t>
      </w:r>
    </w:p>
    <w:p w14:paraId="6BD4E9DD" w14:textId="77777777" w:rsidR="00CD6E93" w:rsidRPr="00CA4154" w:rsidRDefault="00000000">
      <w:pPr>
        <w:pStyle w:val="Heading4"/>
        <w:rPr>
          <w:lang w:val="es-PR"/>
        </w:rPr>
      </w:pPr>
      <w:bookmarkStart w:id="4" w:name="a.-cabecera-yaml"/>
      <w:r w:rsidRPr="00CA4154">
        <w:rPr>
          <w:b/>
          <w:bCs/>
          <w:lang w:val="es-PR"/>
        </w:rPr>
        <w:t>a. Cabecera YAML</w:t>
      </w:r>
    </w:p>
    <w:p w14:paraId="621CA6F0" w14:textId="77777777" w:rsidR="00CD6E93" w:rsidRPr="00CA4154" w:rsidRDefault="00000000">
      <w:pPr>
        <w:pStyle w:val="FirstParagraph"/>
        <w:rPr>
          <w:lang w:val="es-PR"/>
        </w:rPr>
      </w:pPr>
      <w:r w:rsidRPr="00CA4154">
        <w:rPr>
          <w:lang w:val="es-PR"/>
        </w:rPr>
        <w:t>Define el título, autor, fecha y formato de salida del documento.</w:t>
      </w:r>
    </w:p>
    <w:p w14:paraId="003D355C" w14:textId="77777777" w:rsidR="00CD6E93" w:rsidRPr="00CA4154" w:rsidRDefault="00000000">
      <w:pPr>
        <w:pStyle w:val="SourceCode"/>
        <w:rPr>
          <w:lang w:val="es-PR"/>
        </w:rPr>
      </w:pPr>
      <w:r w:rsidRPr="00CA4154">
        <w:rPr>
          <w:rStyle w:val="PreprocessorTok"/>
          <w:lang w:val="es-PR"/>
        </w:rPr>
        <w:t>---</w:t>
      </w:r>
      <w:r w:rsidRPr="00CA4154">
        <w:rPr>
          <w:lang w:val="es-PR"/>
        </w:rPr>
        <w:br/>
      </w:r>
      <w:r w:rsidRPr="00CA4154">
        <w:rPr>
          <w:rStyle w:val="FunctionTok"/>
          <w:lang w:val="es-PR"/>
        </w:rPr>
        <w:t>title</w:t>
      </w:r>
      <w:r w:rsidRPr="00CA4154">
        <w:rPr>
          <w:rStyle w:val="KeywordTok"/>
          <w:lang w:val="es-PR"/>
        </w:rPr>
        <w:t>:</w:t>
      </w:r>
      <w:r w:rsidRPr="00CA4154">
        <w:rPr>
          <w:rStyle w:val="AttributeTok"/>
          <w:lang w:val="es-PR"/>
        </w:rPr>
        <w:t xml:space="preserve"> </w:t>
      </w:r>
      <w:r w:rsidRPr="00CA4154">
        <w:rPr>
          <w:rStyle w:val="StringTok"/>
          <w:lang w:val="es-PR"/>
        </w:rPr>
        <w:t>"Mi Primer Documento en R Markdown"</w:t>
      </w:r>
      <w:r w:rsidRPr="00CA4154">
        <w:rPr>
          <w:lang w:val="es-PR"/>
        </w:rPr>
        <w:br/>
      </w:r>
      <w:r w:rsidRPr="00CA4154">
        <w:rPr>
          <w:rStyle w:val="FunctionTok"/>
          <w:lang w:val="es-PR"/>
        </w:rPr>
        <w:t>author</w:t>
      </w:r>
      <w:r w:rsidRPr="00CA4154">
        <w:rPr>
          <w:rStyle w:val="KeywordTok"/>
          <w:lang w:val="es-PR"/>
        </w:rPr>
        <w:t>:</w:t>
      </w:r>
      <w:r w:rsidRPr="00CA4154">
        <w:rPr>
          <w:rStyle w:val="AttributeTok"/>
          <w:lang w:val="es-PR"/>
        </w:rPr>
        <w:t xml:space="preserve"> </w:t>
      </w:r>
      <w:r w:rsidRPr="00CA4154">
        <w:rPr>
          <w:rStyle w:val="StringTok"/>
          <w:lang w:val="es-PR"/>
        </w:rPr>
        <w:t>"Tu Nombre"</w:t>
      </w:r>
      <w:r w:rsidRPr="00CA4154">
        <w:rPr>
          <w:lang w:val="es-PR"/>
        </w:rPr>
        <w:br/>
      </w:r>
      <w:r w:rsidRPr="00CA4154">
        <w:rPr>
          <w:rStyle w:val="FunctionTok"/>
          <w:lang w:val="es-PR"/>
        </w:rPr>
        <w:t>date</w:t>
      </w:r>
      <w:r w:rsidRPr="00CA4154">
        <w:rPr>
          <w:rStyle w:val="KeywordTok"/>
          <w:lang w:val="es-PR"/>
        </w:rPr>
        <w:t>:</w:t>
      </w:r>
      <w:r w:rsidRPr="00CA4154">
        <w:rPr>
          <w:rStyle w:val="AttributeTok"/>
          <w:lang w:val="es-PR"/>
        </w:rPr>
        <w:t xml:space="preserve"> </w:t>
      </w:r>
      <w:r w:rsidRPr="00CA4154">
        <w:rPr>
          <w:rStyle w:val="StringTok"/>
          <w:lang w:val="es-PR"/>
        </w:rPr>
        <w:t>"2024-12-15</w:t>
      </w:r>
      <w:r w:rsidRPr="00CA4154">
        <w:rPr>
          <w:lang w:val="es-PR"/>
        </w:rPr>
        <w:br/>
      </w:r>
      <w:r w:rsidRPr="00CA4154">
        <w:rPr>
          <w:rStyle w:val="StringTok"/>
          <w:lang w:val="es-PR"/>
        </w:rPr>
        <w:t>output: html_document</w:t>
      </w:r>
      <w:r w:rsidRPr="00CA4154">
        <w:rPr>
          <w:lang w:val="es-PR"/>
        </w:rPr>
        <w:br/>
      </w:r>
      <w:r w:rsidRPr="00CA4154">
        <w:rPr>
          <w:rStyle w:val="StringTok"/>
          <w:lang w:val="es-PR"/>
        </w:rPr>
        <w:t>---</w:t>
      </w:r>
    </w:p>
    <w:p w14:paraId="4734BAAD" w14:textId="77777777" w:rsidR="00CD6E93" w:rsidRPr="00CA4154" w:rsidRDefault="00000000">
      <w:pPr>
        <w:pStyle w:val="Heading4"/>
        <w:rPr>
          <w:lang w:val="es-PR"/>
        </w:rPr>
      </w:pPr>
      <w:bookmarkStart w:id="5" w:name="b.-texto-en-markdown"/>
      <w:bookmarkEnd w:id="4"/>
      <w:r w:rsidRPr="00CA4154">
        <w:rPr>
          <w:b/>
          <w:bCs/>
          <w:lang w:val="es-PR"/>
        </w:rPr>
        <w:t>b. Texto en Markdown</w:t>
      </w:r>
    </w:p>
    <w:p w14:paraId="4CEA57CA" w14:textId="77777777" w:rsidR="00CD6E93" w:rsidRPr="00CA4154" w:rsidRDefault="00000000">
      <w:pPr>
        <w:pStyle w:val="FirstParagraph"/>
        <w:rPr>
          <w:lang w:val="es-PR"/>
        </w:rPr>
      </w:pPr>
      <w:r w:rsidRPr="00CA4154">
        <w:rPr>
          <w:lang w:val="es-PR"/>
        </w:rPr>
        <w:t>Usa sintaxis Markdown para escribir texto. Ejemplo:</w:t>
      </w:r>
    </w:p>
    <w:p w14:paraId="5536B98C" w14:textId="77777777" w:rsidR="00CD6E93" w:rsidRPr="00CA4154" w:rsidRDefault="00000000">
      <w:pPr>
        <w:pStyle w:val="SourceCode"/>
        <w:rPr>
          <w:lang w:val="es-PR"/>
        </w:rPr>
      </w:pPr>
      <w:r w:rsidRPr="00CA4154">
        <w:rPr>
          <w:rStyle w:val="FunctionTok"/>
          <w:lang w:val="es-PR"/>
        </w:rPr>
        <w:t># Título principal</w:t>
      </w:r>
      <w:r w:rsidRPr="00CA4154">
        <w:rPr>
          <w:lang w:val="es-PR"/>
        </w:rPr>
        <w:br/>
      </w:r>
      <w:r w:rsidRPr="00CA4154">
        <w:rPr>
          <w:rStyle w:val="FunctionTok"/>
          <w:lang w:val="es-PR"/>
        </w:rPr>
        <w:t>## Subtítulo</w:t>
      </w:r>
      <w:r w:rsidRPr="00CA4154">
        <w:rPr>
          <w:lang w:val="es-PR"/>
        </w:rPr>
        <w:br/>
      </w:r>
      <w:r w:rsidRPr="00CA4154">
        <w:rPr>
          <w:rStyle w:val="NormalTok"/>
          <w:lang w:val="es-PR"/>
        </w:rPr>
        <w:lastRenderedPageBreak/>
        <w:t xml:space="preserve">**Texto en negrita**  </w:t>
      </w:r>
      <w:r w:rsidRPr="00CA4154">
        <w:rPr>
          <w:lang w:val="es-PR"/>
        </w:rPr>
        <w:br/>
      </w:r>
      <w:r w:rsidRPr="00CA4154">
        <w:rPr>
          <w:rStyle w:val="NormalTok"/>
          <w:lang w:val="es-PR"/>
        </w:rPr>
        <w:t xml:space="preserve">*Cursiva*  </w:t>
      </w:r>
      <w:r w:rsidRPr="00CA4154">
        <w:rPr>
          <w:lang w:val="es-PR"/>
        </w:rPr>
        <w:br/>
      </w:r>
      <w:r w:rsidRPr="00CA4154">
        <w:rPr>
          <w:rStyle w:val="SpecialStringTok"/>
          <w:lang w:val="es-PR"/>
        </w:rPr>
        <w:t xml:space="preserve">1. </w:t>
      </w:r>
      <w:r w:rsidRPr="00CA4154">
        <w:rPr>
          <w:rStyle w:val="NormalTok"/>
          <w:lang w:val="es-PR"/>
        </w:rPr>
        <w:t xml:space="preserve">Listas numeradas  </w:t>
      </w:r>
      <w:r w:rsidRPr="00CA4154">
        <w:rPr>
          <w:lang w:val="es-PR"/>
        </w:rPr>
        <w:br/>
      </w:r>
      <w:r w:rsidRPr="00CA4154">
        <w:rPr>
          <w:rStyle w:val="SpecialStringTok"/>
          <w:lang w:val="es-PR"/>
        </w:rPr>
        <w:t xml:space="preserve">- </w:t>
      </w:r>
      <w:r w:rsidRPr="00CA4154">
        <w:rPr>
          <w:rStyle w:val="NormalTok"/>
          <w:lang w:val="es-PR"/>
        </w:rPr>
        <w:t xml:space="preserve">Listas con viñetas  </w:t>
      </w:r>
      <w:r w:rsidRPr="00CA4154">
        <w:rPr>
          <w:lang w:val="es-PR"/>
        </w:rPr>
        <w:br/>
      </w:r>
      <w:r w:rsidRPr="00CA4154">
        <w:rPr>
          <w:rStyle w:val="CommentTok"/>
          <w:lang w:val="es-PR"/>
        </w:rPr>
        <w:t>[</w:t>
      </w:r>
      <w:r w:rsidRPr="00CA4154">
        <w:rPr>
          <w:rStyle w:val="OtherTok"/>
          <w:lang w:val="es-PR"/>
        </w:rPr>
        <w:t>Enlace</w:t>
      </w:r>
      <w:r w:rsidRPr="00CA4154">
        <w:rPr>
          <w:rStyle w:val="CommentTok"/>
          <w:lang w:val="es-PR"/>
        </w:rPr>
        <w:t>](https://www.rstudio.com)</w:t>
      </w:r>
      <w:r w:rsidRPr="00CA4154">
        <w:rPr>
          <w:lang w:val="es-PR"/>
        </w:rPr>
        <w:br/>
      </w:r>
      <w:r w:rsidRPr="00CA4154">
        <w:rPr>
          <w:rStyle w:val="AlertTok"/>
          <w:lang w:val="es-PR"/>
        </w:rPr>
        <w:t>![Imagen](imagen.png)</w:t>
      </w:r>
    </w:p>
    <w:p w14:paraId="2F790F8B" w14:textId="77777777" w:rsidR="00CD6E93" w:rsidRPr="00CA4154" w:rsidRDefault="00000000">
      <w:pPr>
        <w:pStyle w:val="Heading4"/>
        <w:rPr>
          <w:lang w:val="es-PR"/>
        </w:rPr>
      </w:pPr>
      <w:bookmarkStart w:id="6" w:name="c.-bloques-de-código-r"/>
      <w:bookmarkEnd w:id="5"/>
      <w:r w:rsidRPr="00CA4154">
        <w:rPr>
          <w:b/>
          <w:bCs/>
          <w:lang w:val="es-PR"/>
        </w:rPr>
        <w:t>c. Bloques de código R</w:t>
      </w:r>
    </w:p>
    <w:p w14:paraId="52561F9C" w14:textId="2E12542E" w:rsidR="00CD6E93" w:rsidRPr="00CA4154" w:rsidRDefault="00D74CD6">
      <w:pPr>
        <w:pStyle w:val="FirstParagraph"/>
        <w:rPr>
          <w:lang w:val="es-PR"/>
        </w:rPr>
      </w:pPr>
      <w:r>
        <w:rPr>
          <w:lang w:val="es-PR"/>
        </w:rPr>
        <w:t>Contiene</w:t>
      </w:r>
      <w:r w:rsidRPr="00CA4154">
        <w:rPr>
          <w:lang w:val="es-PR"/>
        </w:rPr>
        <w:t xml:space="preserve"> código R entre</w:t>
      </w:r>
    </w:p>
    <w:p w14:paraId="1C551D62" w14:textId="77777777" w:rsidR="00CA4154" w:rsidRDefault="00000000" w:rsidP="00CA4154">
      <w:pPr>
        <w:pStyle w:val="BodyText"/>
        <w:spacing w:before="0" w:after="0"/>
        <w:rPr>
          <w:lang w:val="es-PR"/>
        </w:rPr>
      </w:pPr>
      <w:r w:rsidRPr="00CA4154">
        <w:rPr>
          <w:b/>
          <w:bCs/>
          <w:lang w:val="es-PR"/>
        </w:rPr>
        <w:t>```{r}</w:t>
      </w:r>
      <w:r w:rsidRPr="00CA4154">
        <w:rPr>
          <w:lang w:val="es-PR"/>
        </w:rPr>
        <w:br/>
        <w:t>y</w:t>
      </w:r>
    </w:p>
    <w:p w14:paraId="54D7F6C6" w14:textId="2094991F" w:rsidR="00CD6E93" w:rsidRPr="00A02C88" w:rsidRDefault="00000000" w:rsidP="00A02C88">
      <w:pPr>
        <w:pStyle w:val="BodyText"/>
        <w:spacing w:before="0" w:after="0"/>
        <w:rPr>
          <w:lang w:val="es-PR"/>
        </w:rPr>
      </w:pPr>
      <w:r w:rsidRPr="00CA4154">
        <w:rPr>
          <w:lang w:val="es-PR"/>
        </w:rPr>
        <w:br/>
      </w:r>
      <w:r w:rsidRPr="00CA4154">
        <w:rPr>
          <w:b/>
          <w:bCs/>
          <w:lang w:val="es-PR"/>
        </w:rPr>
        <w:t>```</w:t>
      </w:r>
      <w:r w:rsidR="00E00C43">
        <w:rPr>
          <w:noProof/>
        </w:rPr>
        <w:pict w14:anchorId="2B2F5EC0">
          <v:rect id="_x0000_i1028" alt="" style="width:468pt;height:.05pt;mso-width-percent:0;mso-height-percent:0;mso-width-percent:0;mso-height-percent:0" o:hralign="center" o:hrstd="t" o:hr="t"/>
        </w:pict>
      </w:r>
    </w:p>
    <w:p w14:paraId="7C22E617" w14:textId="77777777" w:rsidR="00CD6E93" w:rsidRPr="00CA4154" w:rsidRDefault="00000000">
      <w:pPr>
        <w:pStyle w:val="Heading3"/>
        <w:rPr>
          <w:lang w:val="es-PR"/>
        </w:rPr>
      </w:pPr>
      <w:bookmarkStart w:id="7" w:name="insertar-código-en-r-markdown"/>
      <w:bookmarkEnd w:id="3"/>
      <w:bookmarkEnd w:id="6"/>
      <w:r w:rsidRPr="00CA4154">
        <w:rPr>
          <w:b/>
          <w:bCs/>
          <w:lang w:val="es-PR"/>
        </w:rPr>
        <w:t>4. Insertar código en R Markdown</w:t>
      </w:r>
    </w:p>
    <w:p w14:paraId="61E1EA3A" w14:textId="77777777" w:rsidR="00CD6E93" w:rsidRPr="00CA4154" w:rsidRDefault="00000000">
      <w:pPr>
        <w:pStyle w:val="Heading4"/>
        <w:rPr>
          <w:lang w:val="es-PR"/>
        </w:rPr>
      </w:pPr>
      <w:bookmarkStart w:id="8" w:name="a.-bloques-de-código"/>
      <w:r w:rsidRPr="00CA4154">
        <w:rPr>
          <w:b/>
          <w:bCs/>
          <w:lang w:val="es-PR"/>
        </w:rPr>
        <w:t>a. Bloques de código</w:t>
      </w:r>
    </w:p>
    <w:p w14:paraId="32E3A63C" w14:textId="77777777" w:rsidR="00CD6E93" w:rsidRDefault="00000000">
      <w:pPr>
        <w:pStyle w:val="FirstParagraph"/>
        <w:rPr>
          <w:lang w:val="es-PR"/>
        </w:rPr>
      </w:pPr>
      <w:r w:rsidRPr="00CA4154">
        <w:rPr>
          <w:lang w:val="es-PR"/>
        </w:rPr>
        <w:t>Usa bloques de código para ejecutar R:</w:t>
      </w:r>
    </w:p>
    <w:p w14:paraId="24942C9C" w14:textId="77777777" w:rsidR="008D6B76" w:rsidRPr="00CA4154" w:rsidRDefault="008D6B76" w:rsidP="008D6B76">
      <w:pPr>
        <w:pStyle w:val="BodyText"/>
        <w:rPr>
          <w:lang w:val="es-PR"/>
        </w:rPr>
      </w:pPr>
      <w:r w:rsidRPr="00CA4154">
        <w:rPr>
          <w:lang w:val="es-PR"/>
        </w:rPr>
        <w:t xml:space="preserve">Puedes usar el ícono de </w:t>
      </w:r>
      <w:r w:rsidRPr="00CA4154">
        <w:rPr>
          <w:b/>
          <w:bCs/>
          <w:lang w:val="es-PR"/>
        </w:rPr>
        <w:t>+C</w:t>
      </w:r>
      <w:r w:rsidRPr="00CA4154">
        <w:rPr>
          <w:lang w:val="es-PR"/>
        </w:rPr>
        <w:t xml:space="preserve"> (verde) en RStudio para insertar un bloque de código.</w:t>
      </w:r>
    </w:p>
    <w:p w14:paraId="63802AD2" w14:textId="77777777" w:rsidR="008D6B76" w:rsidRPr="00CA4154" w:rsidRDefault="008D6B76" w:rsidP="008D6B76">
      <w:pPr>
        <w:pStyle w:val="SourceCode"/>
        <w:spacing w:after="0"/>
        <w:rPr>
          <w:rStyle w:val="CommentTok"/>
          <w:i w:val="0"/>
          <w:iCs/>
          <w:lang w:val="es-PR"/>
        </w:rPr>
      </w:pPr>
      <w:r>
        <w:rPr>
          <w:rStyle w:val="CommentTok"/>
          <w:i w:val="0"/>
          <w:iCs/>
          <w:lang w:val="es-PR"/>
        </w:rPr>
        <w:t>```{r}</w:t>
      </w:r>
    </w:p>
    <w:p w14:paraId="46F7A570" w14:textId="77777777" w:rsidR="008D6B76" w:rsidRDefault="008D6B76" w:rsidP="008D6B76">
      <w:pPr>
        <w:pStyle w:val="SourceCode"/>
        <w:spacing w:after="0"/>
        <w:rPr>
          <w:rStyle w:val="NormalTok"/>
          <w:lang w:val="es-PR"/>
        </w:rPr>
      </w:pPr>
      <w:r w:rsidRPr="00CA4154">
        <w:rPr>
          <w:rStyle w:val="CommentTok"/>
          <w:lang w:val="es-PR"/>
        </w:rPr>
        <w:t># Código R</w:t>
      </w:r>
      <w:r w:rsidRPr="00CA4154">
        <w:rPr>
          <w:lang w:val="es-PR"/>
        </w:rPr>
        <w:br/>
      </w:r>
      <w:r w:rsidRPr="00CA4154">
        <w:rPr>
          <w:rStyle w:val="NormalTok"/>
          <w:lang w:val="es-PR"/>
        </w:rPr>
        <w:t xml:space="preserve">x </w:t>
      </w:r>
      <w:r w:rsidRPr="00CA4154">
        <w:rPr>
          <w:rStyle w:val="OtherTok"/>
          <w:lang w:val="es-PR"/>
        </w:rPr>
        <w:t>&lt;-</w:t>
      </w:r>
      <w:r w:rsidRPr="00CA4154">
        <w:rPr>
          <w:rStyle w:val="NormalTok"/>
          <w:lang w:val="es-PR"/>
        </w:rPr>
        <w:t xml:space="preserve"> </w:t>
      </w:r>
      <w:r w:rsidRPr="00CA4154">
        <w:rPr>
          <w:rStyle w:val="DecValTok"/>
          <w:lang w:val="es-PR"/>
        </w:rPr>
        <w:t>1</w:t>
      </w:r>
      <w:r w:rsidRPr="00CA4154">
        <w:rPr>
          <w:rStyle w:val="SpecialCharTok"/>
          <w:lang w:val="es-PR"/>
        </w:rPr>
        <w:t>:</w:t>
      </w:r>
      <w:r w:rsidRPr="00CA4154">
        <w:rPr>
          <w:rStyle w:val="DecValTok"/>
          <w:lang w:val="es-PR"/>
        </w:rPr>
        <w:t>10</w:t>
      </w:r>
      <w:r w:rsidRPr="00CA4154">
        <w:rPr>
          <w:lang w:val="es-PR"/>
        </w:rPr>
        <w:br/>
      </w:r>
      <w:r w:rsidRPr="00CA4154">
        <w:rPr>
          <w:rStyle w:val="FunctionTok"/>
          <w:lang w:val="es-PR"/>
        </w:rPr>
        <w:t>mean</w:t>
      </w:r>
      <w:r w:rsidRPr="00CA4154">
        <w:rPr>
          <w:rStyle w:val="NormalTok"/>
          <w:lang w:val="es-PR"/>
        </w:rPr>
        <w:t>(x)</w:t>
      </w:r>
    </w:p>
    <w:p w14:paraId="259289CA" w14:textId="77777777" w:rsidR="008D6B76" w:rsidRPr="00CA4154" w:rsidRDefault="008D6B76" w:rsidP="008D6B76">
      <w:pPr>
        <w:pStyle w:val="SourceCode"/>
        <w:rPr>
          <w:lang w:val="es-PR"/>
        </w:rPr>
      </w:pPr>
      <w:r>
        <w:rPr>
          <w:lang w:val="es-PR"/>
        </w:rPr>
        <w:t>```</w:t>
      </w:r>
    </w:p>
    <w:p w14:paraId="01BCC488" w14:textId="77777777" w:rsidR="008D6B76" w:rsidRPr="00CA4154" w:rsidRDefault="008D6B76" w:rsidP="008D6B76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5.5</w:t>
      </w:r>
    </w:p>
    <w:p w14:paraId="773E1AB9" w14:textId="77777777" w:rsidR="008D6B76" w:rsidRPr="008D6B76" w:rsidRDefault="008D6B76" w:rsidP="008D6B76">
      <w:pPr>
        <w:pStyle w:val="BodyText"/>
        <w:rPr>
          <w:lang w:val="es-PR"/>
        </w:rPr>
      </w:pPr>
    </w:p>
    <w:p w14:paraId="41C02BD9" w14:textId="69D32E0F" w:rsidR="00CA4154" w:rsidRPr="00CA4154" w:rsidRDefault="00CA4154" w:rsidP="00CA4154">
      <w:pPr>
        <w:pStyle w:val="SourceCode"/>
        <w:spacing w:after="0"/>
        <w:rPr>
          <w:rStyle w:val="CommentTok"/>
          <w:i w:val="0"/>
          <w:iCs/>
        </w:rPr>
      </w:pPr>
      <w:r>
        <w:rPr>
          <w:rStyle w:val="CommentTok"/>
          <w:i w:val="0"/>
          <w:iCs/>
        </w:rPr>
        <w:t>```{r}</w:t>
      </w:r>
    </w:p>
    <w:p w14:paraId="626D2C9A" w14:textId="47C3E8A0" w:rsidR="00CD6E93" w:rsidRDefault="00000000" w:rsidP="00CA4154">
      <w:pPr>
        <w:pStyle w:val="SourceCode"/>
        <w:spacing w:after="0"/>
        <w:rPr>
          <w:rStyle w:val="NormalTok"/>
        </w:rPr>
      </w:pPr>
      <w:r>
        <w:rPr>
          <w:rStyle w:val="CommentTok"/>
        </w:rPr>
        <w:t># Código R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357AAE9" w14:textId="0632FB79" w:rsidR="00CA4154" w:rsidRDefault="00CA4154">
      <w:pPr>
        <w:pStyle w:val="SourceCode"/>
      </w:pPr>
      <w:r>
        <w:t>```</w:t>
      </w:r>
    </w:p>
    <w:p w14:paraId="115503DD" w14:textId="77777777" w:rsidR="00CD6E93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581E8B1" w14:textId="77777777" w:rsidR="00CD6E93" w:rsidRPr="00CA4154" w:rsidRDefault="00000000">
      <w:pPr>
        <w:pStyle w:val="Compact"/>
        <w:numPr>
          <w:ilvl w:val="0"/>
          <w:numId w:val="4"/>
        </w:numPr>
        <w:rPr>
          <w:lang w:val="es-PR"/>
        </w:rPr>
      </w:pPr>
      <w:r w:rsidRPr="00CA4154">
        <w:rPr>
          <w:b/>
          <w:bCs/>
          <w:lang w:val="es-PR"/>
        </w:rPr>
        <w:t>Opciones comunes para los chunks:</w:t>
      </w:r>
    </w:p>
    <w:p w14:paraId="63C872A4" w14:textId="77777777" w:rsidR="00CD6E93" w:rsidRPr="00CA4154" w:rsidRDefault="00000000">
      <w:pPr>
        <w:pStyle w:val="Compact"/>
        <w:numPr>
          <w:ilvl w:val="1"/>
          <w:numId w:val="5"/>
        </w:numPr>
        <w:rPr>
          <w:lang w:val="es-PR"/>
        </w:rPr>
      </w:pPr>
      <w:r w:rsidRPr="00CA4154">
        <w:rPr>
          <w:rStyle w:val="VerbatimChar"/>
          <w:lang w:val="es-PR"/>
        </w:rPr>
        <w:t>echo=TRUE</w:t>
      </w:r>
      <w:r w:rsidRPr="00CA4154">
        <w:rPr>
          <w:lang w:val="es-PR"/>
        </w:rPr>
        <w:t>: Muestra el código en el documento (por defecto).</w:t>
      </w:r>
    </w:p>
    <w:p w14:paraId="1BE2DB17" w14:textId="77777777" w:rsidR="00CD6E93" w:rsidRPr="00CA4154" w:rsidRDefault="00000000">
      <w:pPr>
        <w:pStyle w:val="Compact"/>
        <w:numPr>
          <w:ilvl w:val="1"/>
          <w:numId w:val="5"/>
        </w:numPr>
        <w:rPr>
          <w:lang w:val="es-PR"/>
        </w:rPr>
      </w:pPr>
      <w:r w:rsidRPr="00CA4154">
        <w:rPr>
          <w:rStyle w:val="VerbatimChar"/>
          <w:lang w:val="es-PR"/>
        </w:rPr>
        <w:t>echo=FALSE</w:t>
      </w:r>
      <w:r w:rsidRPr="00CA4154">
        <w:rPr>
          <w:lang w:val="es-PR"/>
        </w:rPr>
        <w:t>: Oculta el código pero muestra los resultados.</w:t>
      </w:r>
    </w:p>
    <w:p w14:paraId="68FBCF34" w14:textId="77777777" w:rsidR="00CD6E93" w:rsidRPr="00CA4154" w:rsidRDefault="00000000">
      <w:pPr>
        <w:pStyle w:val="Compact"/>
        <w:numPr>
          <w:ilvl w:val="1"/>
          <w:numId w:val="5"/>
        </w:numPr>
        <w:rPr>
          <w:lang w:val="es-PR"/>
        </w:rPr>
      </w:pPr>
      <w:r w:rsidRPr="00CA4154">
        <w:rPr>
          <w:rStyle w:val="VerbatimChar"/>
          <w:lang w:val="es-PR"/>
        </w:rPr>
        <w:lastRenderedPageBreak/>
        <w:t>eval=FALSE</w:t>
      </w:r>
      <w:r w:rsidRPr="00CA4154">
        <w:rPr>
          <w:lang w:val="es-PR"/>
        </w:rPr>
        <w:t>: No ejecuta el código.</w:t>
      </w:r>
    </w:p>
    <w:p w14:paraId="1F48F388" w14:textId="77777777" w:rsidR="00CD6E93" w:rsidRPr="00CA4154" w:rsidRDefault="00000000">
      <w:pPr>
        <w:pStyle w:val="Compact"/>
        <w:numPr>
          <w:ilvl w:val="1"/>
          <w:numId w:val="5"/>
        </w:numPr>
        <w:rPr>
          <w:lang w:val="es-PR"/>
        </w:rPr>
      </w:pPr>
      <w:r w:rsidRPr="00CA4154">
        <w:rPr>
          <w:rStyle w:val="VerbatimChar"/>
          <w:lang w:val="es-PR"/>
        </w:rPr>
        <w:t>include=FALSE</w:t>
      </w:r>
      <w:r w:rsidRPr="00CA4154">
        <w:rPr>
          <w:lang w:val="es-PR"/>
        </w:rPr>
        <w:t>: No muestra ni el código ni los resultados.</w:t>
      </w:r>
    </w:p>
    <w:p w14:paraId="4CB362A0" w14:textId="77777777" w:rsidR="00CD6E93" w:rsidRPr="00CA4154" w:rsidRDefault="00000000">
      <w:pPr>
        <w:pStyle w:val="Heading4"/>
        <w:rPr>
          <w:lang w:val="es-PR"/>
        </w:rPr>
      </w:pPr>
      <w:bookmarkStart w:id="9" w:name="b.-código-en-línea"/>
      <w:bookmarkEnd w:id="8"/>
      <w:r w:rsidRPr="00CA4154">
        <w:rPr>
          <w:b/>
          <w:bCs/>
          <w:lang w:val="es-PR"/>
        </w:rPr>
        <w:t>b. Código en línea</w:t>
      </w:r>
    </w:p>
    <w:p w14:paraId="18DB7323" w14:textId="66714680" w:rsidR="00CD6E93" w:rsidRPr="00CA4154" w:rsidRDefault="00000000">
      <w:pPr>
        <w:pStyle w:val="FirstParagraph"/>
        <w:rPr>
          <w:lang w:val="es-PR"/>
        </w:rPr>
      </w:pPr>
      <w:r w:rsidRPr="00CA4154">
        <w:rPr>
          <w:lang w:val="es-PR"/>
        </w:rPr>
        <w:t xml:space="preserve">Incluye resultados de código directamente en el texto con </w:t>
      </w:r>
      <w:r w:rsidR="00CA4154">
        <w:rPr>
          <w:i/>
          <w:iCs/>
          <w:lang w:val="es-PR"/>
        </w:rPr>
        <w:t>`r resultado`.</w:t>
      </w:r>
    </w:p>
    <w:p w14:paraId="04C388A8" w14:textId="52A88926" w:rsidR="00CA4154" w:rsidRDefault="00CA4154" w:rsidP="00CA4154">
      <w:pPr>
        <w:pStyle w:val="SourceCode"/>
        <w:spacing w:after="0"/>
        <w:rPr>
          <w:rStyle w:val="NormalTok"/>
          <w:lang w:val="es-PR"/>
        </w:rPr>
      </w:pPr>
      <w:r>
        <w:rPr>
          <w:rStyle w:val="NormalTok"/>
          <w:lang w:val="es-PR"/>
        </w:rPr>
        <w:t># código</w:t>
      </w:r>
    </w:p>
    <w:p w14:paraId="3CC012D2" w14:textId="0DE50036" w:rsidR="00CA4154" w:rsidRDefault="00CA4154" w:rsidP="00CA4154">
      <w:pPr>
        <w:pStyle w:val="SourceCode"/>
        <w:spacing w:after="0"/>
        <w:rPr>
          <w:rStyle w:val="NormalTok"/>
          <w:lang w:val="es-PR"/>
        </w:rPr>
      </w:pPr>
      <w:r>
        <w:rPr>
          <w:rStyle w:val="NormalTok"/>
          <w:lang w:val="es-PR"/>
        </w:rPr>
        <w:t>El promedio de 1 a 10 es `r mean(1:10)`</w:t>
      </w:r>
    </w:p>
    <w:p w14:paraId="1814273F" w14:textId="77777777" w:rsidR="00CA4154" w:rsidRDefault="00CA4154" w:rsidP="00CA4154">
      <w:pPr>
        <w:pStyle w:val="SourceCode"/>
        <w:spacing w:after="0"/>
        <w:rPr>
          <w:rStyle w:val="NormalTok"/>
          <w:lang w:val="es-PR"/>
        </w:rPr>
      </w:pPr>
    </w:p>
    <w:p w14:paraId="01BE1E33" w14:textId="635C2426" w:rsidR="00CA4154" w:rsidRDefault="00CA4154" w:rsidP="00CA4154">
      <w:pPr>
        <w:pStyle w:val="SourceCode"/>
        <w:spacing w:after="0"/>
        <w:rPr>
          <w:rStyle w:val="NormalTok"/>
          <w:lang w:val="es-PR"/>
        </w:rPr>
      </w:pPr>
      <w:r>
        <w:rPr>
          <w:rStyle w:val="NormalTok"/>
          <w:lang w:val="es-PR"/>
        </w:rPr>
        <w:t># resultado</w:t>
      </w:r>
    </w:p>
    <w:p w14:paraId="35DCC57B" w14:textId="22AA9284" w:rsidR="00CD6E93" w:rsidRPr="00CA4154" w:rsidRDefault="00000000" w:rsidP="00CA4154">
      <w:pPr>
        <w:pStyle w:val="SourceCode"/>
        <w:spacing w:after="0"/>
        <w:rPr>
          <w:lang w:val="es-PR"/>
        </w:rPr>
      </w:pPr>
      <w:r w:rsidRPr="00CA4154">
        <w:rPr>
          <w:rStyle w:val="NormalTok"/>
          <w:lang w:val="es-PR"/>
        </w:rPr>
        <w:t>El promedio de 1 a 10 es 5.5.</w:t>
      </w:r>
    </w:p>
    <w:p w14:paraId="7190C943" w14:textId="77777777" w:rsidR="00CD6E93" w:rsidRDefault="00E00C43">
      <w:r>
        <w:rPr>
          <w:noProof/>
        </w:rPr>
        <w:pict w14:anchorId="28539076">
          <v:rect id="_x0000_i1027" alt="" style="width:468pt;height:.05pt;mso-width-percent:0;mso-height-percent:0;mso-width-percent:0;mso-height-percent:0" o:hralign="center" o:hrstd="t" o:hr="t"/>
        </w:pict>
      </w:r>
    </w:p>
    <w:p w14:paraId="5A85F76A" w14:textId="77777777" w:rsidR="00CD6E93" w:rsidRDefault="00000000">
      <w:pPr>
        <w:pStyle w:val="Heading3"/>
      </w:pPr>
      <w:bookmarkStart w:id="10" w:name="generar-el-documento"/>
      <w:bookmarkEnd w:id="7"/>
      <w:bookmarkEnd w:id="9"/>
      <w:r>
        <w:rPr>
          <w:b/>
          <w:bCs/>
        </w:rPr>
        <w:t>5. Generar el documento</w:t>
      </w:r>
    </w:p>
    <w:p w14:paraId="607182E2" w14:textId="77777777" w:rsidR="00CD6E93" w:rsidRPr="00CA4154" w:rsidRDefault="00000000">
      <w:pPr>
        <w:pStyle w:val="Compact"/>
        <w:numPr>
          <w:ilvl w:val="0"/>
          <w:numId w:val="6"/>
        </w:numPr>
        <w:rPr>
          <w:lang w:val="es-PR"/>
        </w:rPr>
      </w:pPr>
      <w:r w:rsidRPr="00CA4154">
        <w:rPr>
          <w:lang w:val="es-PR"/>
        </w:rPr>
        <w:t xml:space="preserve">Haz clic en el botón </w:t>
      </w:r>
      <w:r w:rsidRPr="00CA4154">
        <w:rPr>
          <w:b/>
          <w:bCs/>
          <w:lang w:val="es-PR"/>
        </w:rPr>
        <w:t>Knit</w:t>
      </w:r>
      <w:r w:rsidRPr="00CA4154">
        <w:rPr>
          <w:lang w:val="es-PR"/>
        </w:rPr>
        <w:t xml:space="preserve"> en la barra superior de RStudio.</w:t>
      </w:r>
    </w:p>
    <w:p w14:paraId="7DB70F16" w14:textId="77777777" w:rsidR="00CD6E93" w:rsidRPr="00CA4154" w:rsidRDefault="00000000">
      <w:pPr>
        <w:pStyle w:val="Compact"/>
        <w:numPr>
          <w:ilvl w:val="0"/>
          <w:numId w:val="6"/>
        </w:numPr>
        <w:rPr>
          <w:lang w:val="es-PR"/>
        </w:rPr>
      </w:pPr>
      <w:r w:rsidRPr="00CA4154">
        <w:rPr>
          <w:lang w:val="es-PR"/>
        </w:rPr>
        <w:t>Selecciona el formato de salida (HTML, PDF o Word).</w:t>
      </w:r>
    </w:p>
    <w:p w14:paraId="72CAA9E9" w14:textId="77777777" w:rsidR="00CD6E93" w:rsidRPr="00CA4154" w:rsidRDefault="00000000">
      <w:pPr>
        <w:pStyle w:val="Compact"/>
        <w:numPr>
          <w:ilvl w:val="0"/>
          <w:numId w:val="6"/>
        </w:numPr>
        <w:rPr>
          <w:lang w:val="es-PR"/>
        </w:rPr>
      </w:pPr>
      <w:r w:rsidRPr="00CA4154">
        <w:rPr>
          <w:lang w:val="es-PR"/>
        </w:rPr>
        <w:t>El documento generado se abrirá automáticamente.</w:t>
      </w:r>
    </w:p>
    <w:p w14:paraId="63E557A3" w14:textId="77777777" w:rsidR="00CD6E93" w:rsidRDefault="00E00C43">
      <w:r>
        <w:rPr>
          <w:noProof/>
        </w:rPr>
        <w:pict w14:anchorId="46CEBB46">
          <v:rect id="_x0000_i1026" alt="" style="width:468pt;height:.05pt;mso-width-percent:0;mso-height-percent:0;mso-width-percent:0;mso-height-percent:0" o:hralign="center" o:hrstd="t" o:hr="t"/>
        </w:pict>
      </w:r>
    </w:p>
    <w:p w14:paraId="705FFC20" w14:textId="7786E3A0" w:rsidR="00CD6E93" w:rsidRDefault="008D6B76">
      <w:pPr>
        <w:pStyle w:val="Heading3"/>
        <w:rPr>
          <w:b/>
          <w:bCs/>
          <w:lang w:val="es-PR"/>
        </w:rPr>
      </w:pPr>
      <w:bookmarkStart w:id="11" w:name="ejemplo-completo"/>
      <w:bookmarkEnd w:id="10"/>
      <w:r>
        <w:rPr>
          <w:b/>
          <w:bCs/>
          <w:lang w:val="es-PR"/>
        </w:rPr>
        <w:t>Crea tu propio archivo R Markdown</w:t>
      </w:r>
    </w:p>
    <w:p w14:paraId="4145C820" w14:textId="59BDA176" w:rsidR="008D6B76" w:rsidRDefault="008D6B76" w:rsidP="008D6B76">
      <w:pPr>
        <w:pStyle w:val="BodyText"/>
        <w:numPr>
          <w:ilvl w:val="0"/>
          <w:numId w:val="8"/>
        </w:numPr>
        <w:rPr>
          <w:lang w:val="es-PR"/>
        </w:rPr>
      </w:pPr>
      <w:r>
        <w:rPr>
          <w:lang w:val="es-PR"/>
        </w:rPr>
        <w:t>Puedes llamarlo Taller Intro R día 1</w:t>
      </w:r>
    </w:p>
    <w:p w14:paraId="137773B0" w14:textId="56AB3590" w:rsidR="008D6B76" w:rsidRDefault="008D6B76" w:rsidP="008D6B76">
      <w:pPr>
        <w:pStyle w:val="BodyText"/>
        <w:numPr>
          <w:ilvl w:val="0"/>
          <w:numId w:val="8"/>
        </w:numPr>
        <w:rPr>
          <w:lang w:val="es-PR"/>
        </w:rPr>
      </w:pPr>
      <w:r>
        <w:rPr>
          <w:lang w:val="es-PR"/>
        </w:rPr>
        <w:t>Borra todo lo que está debajo de la línea 10</w:t>
      </w:r>
    </w:p>
    <w:p w14:paraId="135BDB7A" w14:textId="44293296" w:rsidR="008D6B76" w:rsidRPr="008D6B76" w:rsidRDefault="008D6B76" w:rsidP="008D6B76">
      <w:pPr>
        <w:pStyle w:val="BodyText"/>
        <w:numPr>
          <w:ilvl w:val="0"/>
          <w:numId w:val="8"/>
        </w:numPr>
        <w:rPr>
          <w:lang w:val="es-PR"/>
        </w:rPr>
      </w:pPr>
      <w:r>
        <w:rPr>
          <w:lang w:val="es-PR"/>
        </w:rPr>
        <w:t>¡Empieza a crear tu primer documento R Markdown!</w:t>
      </w:r>
    </w:p>
    <w:p w14:paraId="075544CB" w14:textId="5C8869DB" w:rsidR="00CD6E93" w:rsidRPr="00DA4A66" w:rsidRDefault="00000000">
      <w:pPr>
        <w:pStyle w:val="FirstParagraph"/>
        <w:rPr>
          <w:lang w:val="es-PR"/>
        </w:rPr>
      </w:pPr>
      <w:bookmarkStart w:id="12" w:name="gráfica"/>
      <w:bookmarkEnd w:id="11"/>
      <w:r w:rsidRPr="00DA4A66">
        <w:rPr>
          <w:lang w:val="es-PR"/>
        </w:rPr>
        <w:t xml:space="preserve"> </w:t>
      </w:r>
    </w:p>
    <w:p w14:paraId="6D3CE4AD" w14:textId="77777777" w:rsidR="00CD6E93" w:rsidRDefault="00E00C43">
      <w:r>
        <w:rPr>
          <w:noProof/>
        </w:rPr>
        <w:pict w14:anchorId="63146F7B">
          <v:rect id="_x0000_i1025" alt="" style="width:468pt;height:.05pt;mso-width-percent:0;mso-height-percent:0;mso-width-percent:0;mso-height-percent:0" o:hralign="center" o:hrstd="t" o:hr="t"/>
        </w:pict>
      </w:r>
    </w:p>
    <w:p w14:paraId="541DC53F" w14:textId="0D0DDB4A" w:rsidR="00CD6E93" w:rsidRDefault="00000000">
      <w:pPr>
        <w:pStyle w:val="Heading3"/>
      </w:pPr>
      <w:bookmarkStart w:id="13" w:name="recursos-adicionales"/>
      <w:proofErr w:type="spellStart"/>
      <w:r>
        <w:rPr>
          <w:b/>
          <w:bCs/>
        </w:rPr>
        <w:t>Recurs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dicionales</w:t>
      </w:r>
      <w:proofErr w:type="spellEnd"/>
    </w:p>
    <w:p w14:paraId="1524DA3B" w14:textId="77777777" w:rsidR="00CD6E93" w:rsidRDefault="00CD6E93">
      <w:pPr>
        <w:pStyle w:val="Compact"/>
        <w:numPr>
          <w:ilvl w:val="0"/>
          <w:numId w:val="7"/>
        </w:numPr>
      </w:pPr>
      <w:hyperlink r:id="rId5">
        <w:r>
          <w:rPr>
            <w:rStyle w:val="Hyperlink"/>
          </w:rPr>
          <w:t>R Markdown Cheatsheet</w:t>
        </w:r>
      </w:hyperlink>
    </w:p>
    <w:p w14:paraId="41D4C2D4" w14:textId="77777777" w:rsidR="00CD6E93" w:rsidRDefault="00CD6E93">
      <w:pPr>
        <w:pStyle w:val="Compact"/>
        <w:numPr>
          <w:ilvl w:val="0"/>
          <w:numId w:val="7"/>
        </w:numPr>
      </w:pPr>
      <w:hyperlink r:id="rId6">
        <w:r>
          <w:rPr>
            <w:rStyle w:val="Hyperlink"/>
          </w:rPr>
          <w:t>Documentación oficial</w:t>
        </w:r>
      </w:hyperlink>
    </w:p>
    <w:p w14:paraId="1A431E1A" w14:textId="77777777" w:rsidR="00CD6E93" w:rsidRPr="00CA4154" w:rsidRDefault="00000000">
      <w:pPr>
        <w:pStyle w:val="FirstParagraph"/>
        <w:rPr>
          <w:lang w:val="es-PR"/>
        </w:rPr>
      </w:pPr>
      <w:r w:rsidRPr="00CA4154">
        <w:rPr>
          <w:lang w:val="es-PR"/>
        </w:rPr>
        <w:t>Con esta guía, puedes empezar a crear documentos reproducibles en R Markdown.</w:t>
      </w:r>
      <w:bookmarkEnd w:id="12"/>
      <w:bookmarkEnd w:id="13"/>
    </w:p>
    <w:sectPr w:rsidR="00CD6E93" w:rsidRPr="00CA415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E0C33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796CA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30E6D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74BC2766"/>
    <w:multiLevelType w:val="hybridMultilevel"/>
    <w:tmpl w:val="4516F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6112881">
    <w:abstractNumId w:val="0"/>
  </w:num>
  <w:num w:numId="2" w16cid:durableId="1904875117">
    <w:abstractNumId w:val="1"/>
  </w:num>
  <w:num w:numId="3" w16cid:durableId="4665579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63414999">
    <w:abstractNumId w:val="1"/>
  </w:num>
  <w:num w:numId="5" w16cid:durableId="627979047">
    <w:abstractNumId w:val="1"/>
  </w:num>
  <w:num w:numId="6" w16cid:durableId="12438301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24728240">
    <w:abstractNumId w:val="1"/>
  </w:num>
  <w:num w:numId="8" w16cid:durableId="1784741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6E93"/>
    <w:rsid w:val="00030DFF"/>
    <w:rsid w:val="0014664A"/>
    <w:rsid w:val="005A3784"/>
    <w:rsid w:val="008D6B76"/>
    <w:rsid w:val="00A02C88"/>
    <w:rsid w:val="00C6680F"/>
    <w:rsid w:val="00CA4154"/>
    <w:rsid w:val="00CD6E93"/>
    <w:rsid w:val="00D74CD6"/>
    <w:rsid w:val="00DA4A66"/>
    <w:rsid w:val="00E00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36373"/>
  <w15:docId w15:val="{0BD9FC9C-E7D2-6744-8242-19B138FF9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rsid w:val="00DA4A66"/>
    <w:rPr>
      <w:color w:val="96607D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8D6B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markdown.rstudio.com/" TargetMode="External"/><Relationship Id="rId5" Type="http://schemas.openxmlformats.org/officeDocument/2006/relationships/hyperlink" Target="https://rmarkdown.rstudio.com/lesson-15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ión a R Markdown</vt:lpstr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ión a R Markdown</dc:title>
  <dc:creator>D. S. Fernández del Viso</dc:creator>
  <cp:keywords/>
  <cp:lastModifiedBy>Denny Fernandez</cp:lastModifiedBy>
  <cp:revision>6</cp:revision>
  <dcterms:created xsi:type="dcterms:W3CDTF">2024-12-15T21:55:00Z</dcterms:created>
  <dcterms:modified xsi:type="dcterms:W3CDTF">2024-12-17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5</vt:lpwstr>
  </property>
  <property fmtid="{D5CDD505-2E9C-101B-9397-08002B2CF9AE}" pid="3" name="output">
    <vt:lpwstr>word_document</vt:lpwstr>
  </property>
</Properties>
</file>